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F3513E" w14:textId="77777777" w:rsidR="00A91751" w:rsidRPr="00985B7F" w:rsidRDefault="00A91751" w:rsidP="00A91751">
      <w:pPr>
        <w:pStyle w:val="NormalWeb"/>
        <w:spacing w:before="0" w:beforeAutospacing="0" w:after="0" w:afterAutospacing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  <w:r w:rsidRPr="00985B7F">
        <w:rPr>
          <w:rFonts w:ascii="TH Sarabun New" w:hAnsi="TH Sarabun New" w:cs="TH Sarabun New"/>
          <w:b/>
          <w:bCs/>
          <w:noProof/>
          <w:color w:val="000000"/>
          <w:sz w:val="44"/>
          <w:szCs w:val="44"/>
          <w:bdr w:val="none" w:sz="0" w:space="0" w:color="auto" w:frame="1"/>
        </w:rPr>
        <w:drawing>
          <wp:inline distT="0" distB="0" distL="0" distR="0" wp14:anchorId="34A202C2" wp14:editId="4650A33E">
            <wp:extent cx="1457325" cy="1447800"/>
            <wp:effectExtent l="0" t="0" r="9525" b="0"/>
            <wp:docPr id="1451327161" name="รูปภาพ 1" descr="A purple and green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327161" name="รูปภาพ 1" descr="A purple and green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05EA3" w14:textId="77777777" w:rsidR="00A91751" w:rsidRPr="00985B7F" w:rsidRDefault="00A91751" w:rsidP="00A91751">
      <w:pPr>
        <w:pStyle w:val="NormalWeb"/>
        <w:spacing w:before="0" w:beforeAutospacing="0" w:after="0" w:afterAutospacing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</w:p>
    <w:p w14:paraId="5EBB6602" w14:textId="77777777" w:rsidR="00A91751" w:rsidRPr="00985B7F" w:rsidRDefault="00A91751" w:rsidP="00A9175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การพัฒนาโปรแกรมประยุกต์สำหรับอุปกรณ์เคลื่อนที่</w:t>
      </w:r>
    </w:p>
    <w:p w14:paraId="56454FEA" w14:textId="5DE34583" w:rsidR="00A91751" w:rsidRPr="00985B7F" w:rsidRDefault="00A91751" w:rsidP="00A9175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 w:hint="cs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 xml:space="preserve">เรื่อง </w:t>
      </w:r>
      <w:r>
        <w:rPr>
          <w:rFonts w:ascii="TH Sarabun New" w:hAnsi="TH Sarabun New" w:cs="TH Sarabun New" w:hint="cs"/>
          <w:b/>
          <w:bCs/>
          <w:sz w:val="44"/>
          <w:szCs w:val="44"/>
          <w:cs/>
        </w:rPr>
        <w:t>คอมโพแนน</w:t>
      </w:r>
      <w:proofErr w:type="spellStart"/>
      <w:r>
        <w:rPr>
          <w:rFonts w:ascii="TH Sarabun New" w:hAnsi="TH Sarabun New" w:cs="TH Sarabun New" w:hint="cs"/>
          <w:b/>
          <w:bCs/>
          <w:sz w:val="44"/>
          <w:szCs w:val="44"/>
          <w:cs/>
        </w:rPr>
        <w:t>ต์</w:t>
      </w:r>
      <w:proofErr w:type="spellEnd"/>
    </w:p>
    <w:p w14:paraId="3C17A125" w14:textId="77777777" w:rsidR="00A91751" w:rsidRPr="00985B7F" w:rsidRDefault="00A91751" w:rsidP="00A91751">
      <w:pPr>
        <w:spacing w:after="0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718DD9D0" w14:textId="77777777" w:rsidR="00A91751" w:rsidRPr="00985B7F" w:rsidRDefault="00A91751" w:rsidP="00A91751">
      <w:pPr>
        <w:shd w:val="clear" w:color="auto" w:fill="FFFFFF"/>
        <w:spacing w:before="60"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จัดทำโดย</w:t>
      </w:r>
    </w:p>
    <w:p w14:paraId="69E9E471" w14:textId="77777777" w:rsidR="00A91751" w:rsidRPr="00985B7F" w:rsidRDefault="00A91751" w:rsidP="00A9175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 xml:space="preserve">นายปฏิวัฒน์ </w:t>
      </w:r>
      <w:proofErr w:type="spellStart"/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กฤษฏิ์</w:t>
      </w:r>
      <w:proofErr w:type="spellEnd"/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 xml:space="preserve">สุภารัตน์ </w:t>
      </w: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14:ligatures w14:val="none"/>
        </w:rPr>
        <w:t>031</w:t>
      </w:r>
    </w:p>
    <w:p w14:paraId="4CEDA1D6" w14:textId="77777777" w:rsidR="00A91751" w:rsidRPr="00985B7F" w:rsidRDefault="00A91751" w:rsidP="00A91751">
      <w:pPr>
        <w:spacing w:after="0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53665FF7" w14:textId="77777777" w:rsidR="00A91751" w:rsidRPr="00985B7F" w:rsidRDefault="00A91751" w:rsidP="00A91751">
      <w:pPr>
        <w:shd w:val="clear" w:color="auto" w:fill="FFFFFF"/>
        <w:spacing w:before="60"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เสนอ</w:t>
      </w:r>
    </w:p>
    <w:p w14:paraId="197C5CAD" w14:textId="77777777" w:rsidR="00A91751" w:rsidRPr="00985B7F" w:rsidRDefault="00A91751" w:rsidP="00A9175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ผศ. เสถียร จันทร์ปลา</w:t>
      </w:r>
    </w:p>
    <w:p w14:paraId="52FC196F" w14:textId="77777777" w:rsidR="00A91751" w:rsidRPr="00985B7F" w:rsidRDefault="00A91751" w:rsidP="00A9175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 xml:space="preserve">รหัสวิชา </w:t>
      </w: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CSD3201</w:t>
      </w:r>
    </w:p>
    <w:p w14:paraId="2C68A732" w14:textId="77777777" w:rsidR="00A91751" w:rsidRPr="00985B7F" w:rsidRDefault="00A91751" w:rsidP="00A9175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 xml:space="preserve">ภาคเรียนที่ </w:t>
      </w: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2</w:t>
      </w:r>
    </w:p>
    <w:p w14:paraId="45E2E3E8" w14:textId="77777777" w:rsidR="00A91751" w:rsidRPr="00985B7F" w:rsidRDefault="00A91751" w:rsidP="00A9175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2C4E24B5" w14:textId="77777777" w:rsidR="00A91751" w:rsidRPr="00985B7F" w:rsidRDefault="00A91751" w:rsidP="00A9175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คณะวิทยาศาสตร์และเทคโนโลยี</w:t>
      </w:r>
    </w:p>
    <w:p w14:paraId="4CE2FD09" w14:textId="77777777" w:rsidR="00A91751" w:rsidRPr="00985B7F" w:rsidRDefault="00A91751" w:rsidP="00A9175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มหาวิทยาลัยราชภัฏสวน</w:t>
      </w:r>
      <w:proofErr w:type="spellStart"/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สุนัน</w:t>
      </w:r>
      <w:proofErr w:type="spellEnd"/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ทา</w:t>
      </w:r>
    </w:p>
    <w:p w14:paraId="3B120E79" w14:textId="77777777" w:rsidR="00A91751" w:rsidRPr="00985B7F" w:rsidRDefault="00A91751" w:rsidP="00A9175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3EC20762" w14:textId="77777777" w:rsidR="00A91751" w:rsidRPr="00985B7F" w:rsidRDefault="00A91751" w:rsidP="00A91751">
      <w:pPr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2567</w:t>
      </w:r>
    </w:p>
    <w:p w14:paraId="6C6851F4" w14:textId="7297AF3B" w:rsidR="00A91751" w:rsidRDefault="00A91751">
      <w:r>
        <w:br w:type="page"/>
      </w:r>
    </w:p>
    <w:p w14:paraId="402A62D8" w14:textId="77777777" w:rsidR="00170A58" w:rsidRDefault="00170A58">
      <w:pPr>
        <w:rPr>
          <w:cs/>
        </w:rPr>
      </w:pPr>
    </w:p>
    <w:p w14:paraId="371B1655" w14:textId="7459D06A" w:rsidR="0081021E" w:rsidRPr="00075FC8" w:rsidRDefault="00170A58" w:rsidP="00075FC8">
      <w:pPr>
        <w:spacing w:after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  <w:r w:rsidRPr="00075FC8">
        <w:rPr>
          <w:rFonts w:ascii="TH Sarabun New" w:hAnsi="TH Sarabun New" w:cs="TH Sarabun New"/>
          <w:b/>
          <w:bCs/>
          <w:sz w:val="44"/>
          <w:szCs w:val="44"/>
          <w:cs/>
        </w:rPr>
        <w:t xml:space="preserve">แบบฝึกหัดที่ </w:t>
      </w:r>
      <w:r w:rsidR="00D3798A">
        <w:rPr>
          <w:rFonts w:ascii="TH Sarabun New" w:hAnsi="TH Sarabun New" w:cs="TH Sarabun New" w:hint="cs"/>
          <w:b/>
          <w:bCs/>
          <w:sz w:val="44"/>
          <w:szCs w:val="44"/>
          <w:cs/>
        </w:rPr>
        <w:t>3</w:t>
      </w:r>
    </w:p>
    <w:p w14:paraId="4BE378D8" w14:textId="27665896" w:rsidR="00F178A5" w:rsidRPr="00075FC8" w:rsidRDefault="00963C9A" w:rsidP="00075FC8">
      <w:pPr>
        <w:spacing w:after="0"/>
        <w:jc w:val="center"/>
        <w:rPr>
          <w:rFonts w:ascii="TH Sarabun New" w:hAnsi="TH Sarabun New" w:cs="TH Sarabun New"/>
          <w:b/>
          <w:bCs/>
          <w:sz w:val="44"/>
          <w:szCs w:val="44"/>
          <w:cs/>
        </w:rPr>
      </w:pPr>
      <w:r>
        <w:rPr>
          <w:rFonts w:ascii="TH Sarabun New" w:hAnsi="TH Sarabun New" w:cs="TH Sarabun New" w:hint="cs"/>
          <w:b/>
          <w:bCs/>
          <w:sz w:val="44"/>
          <w:szCs w:val="44"/>
          <w:cs/>
        </w:rPr>
        <w:t>คอมโพแนน</w:t>
      </w:r>
      <w:proofErr w:type="spellStart"/>
      <w:r>
        <w:rPr>
          <w:rFonts w:ascii="TH Sarabun New" w:hAnsi="TH Sarabun New" w:cs="TH Sarabun New" w:hint="cs"/>
          <w:b/>
          <w:bCs/>
          <w:sz w:val="44"/>
          <w:szCs w:val="44"/>
          <w:cs/>
        </w:rPr>
        <w:t>ต์</w:t>
      </w:r>
      <w:proofErr w:type="spellEnd"/>
    </w:p>
    <w:p w14:paraId="7D2D7E3E" w14:textId="2FE95608" w:rsidR="00075FC8" w:rsidRDefault="00826E4A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คำสั่ง</w:t>
      </w:r>
    </w:p>
    <w:p w14:paraId="0E547A61" w14:textId="3EB3B204" w:rsidR="00826E4A" w:rsidRDefault="00826E4A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ส่งงานให้ตรงเวลา</w:t>
      </w:r>
    </w:p>
    <w:p w14:paraId="1F5A3145" w14:textId="569A044D" w:rsidR="00826E4A" w:rsidRDefault="00826E4A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จัดเอกสารตามรูปแบบการทำรายงาน</w:t>
      </w:r>
    </w:p>
    <w:p w14:paraId="419B183C" w14:textId="571310FE" w:rsidR="00826E4A" w:rsidRPr="00826E4A" w:rsidRDefault="005E5AE7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ห้ามลอกกัน</w:t>
      </w:r>
    </w:p>
    <w:p w14:paraId="6E876D21" w14:textId="77777777" w:rsidR="00826E4A" w:rsidRPr="00826E4A" w:rsidRDefault="00826E4A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606DA52" w14:textId="485035F1" w:rsidR="00A06621" w:rsidRPr="00D25B86" w:rsidRDefault="002E4573" w:rsidP="00704815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โปรแกรม</w:t>
      </w:r>
      <w:r w:rsidR="00A06621"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ในเอกสาร</w:t>
      </w:r>
    </w:p>
    <w:p w14:paraId="676317F6" w14:textId="5C4E43B7" w:rsidR="00A06621" w:rsidRPr="007029D7" w:rsidRDefault="009336F1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9336F1">
        <w:rPr>
          <w:rFonts w:ascii="TH Sarabun New" w:hAnsi="TH Sarabun New" w:cs="TH Sarabun New"/>
          <w:sz w:val="32"/>
          <w:szCs w:val="32"/>
        </w:rPr>
        <w:t>ProductCardProps.js</w:t>
      </w:r>
    </w:p>
    <w:p w14:paraId="67990641" w14:textId="77777777" w:rsidR="007029D7" w:rsidRPr="007029D7" w:rsidRDefault="007029D7" w:rsidP="007029D7">
      <w:pPr>
        <w:pStyle w:val="ListParagraph"/>
        <w:numPr>
          <w:ilvl w:val="0"/>
          <w:numId w:val="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7AD8028D" w14:textId="77777777" w:rsidR="007029D7" w:rsidRPr="007029D7" w:rsidRDefault="007029D7" w:rsidP="007029D7">
      <w:pPr>
        <w:pStyle w:val="ListParagraph"/>
        <w:numPr>
          <w:ilvl w:val="0"/>
          <w:numId w:val="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6DE2E90F" w14:textId="604575EF" w:rsidR="00E83ADE" w:rsidRPr="007029D7" w:rsidRDefault="001A389C" w:rsidP="007029D7">
      <w:pPr>
        <w:pStyle w:val="ListParagraph"/>
        <w:numPr>
          <w:ilvl w:val="0"/>
          <w:numId w:val="3"/>
        </w:numPr>
        <w:spacing w:after="0"/>
        <w:ind w:left="360"/>
        <w:jc w:val="thaiDistribute"/>
        <w:rPr>
          <w:rFonts w:ascii="TH Niramit AS" w:hAnsi="TH Niramit AS" w:cs="TH Niramit AS"/>
          <w:sz w:val="32"/>
          <w:szCs w:val="32"/>
        </w:rPr>
      </w:pPr>
      <w:r w:rsidRPr="001A389C">
        <w:rPr>
          <w:rFonts w:ascii="TH Niramit AS" w:hAnsi="TH Niramit AS" w:cs="TH Niramit AS"/>
          <w:sz w:val="32"/>
          <w:szCs w:val="32"/>
        </w:rPr>
        <w:t>ProductCardDestructuring.js</w:t>
      </w:r>
    </w:p>
    <w:p w14:paraId="562316E4" w14:textId="77777777" w:rsidR="007029D7" w:rsidRPr="007029D7" w:rsidRDefault="007029D7" w:rsidP="007029D7">
      <w:pPr>
        <w:pStyle w:val="ListParagraph"/>
        <w:numPr>
          <w:ilvl w:val="0"/>
          <w:numId w:val="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1B321AB9" w14:textId="77777777" w:rsidR="007029D7" w:rsidRPr="007029D7" w:rsidRDefault="007029D7" w:rsidP="007029D7">
      <w:pPr>
        <w:pStyle w:val="ListParagraph"/>
        <w:numPr>
          <w:ilvl w:val="0"/>
          <w:numId w:val="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53E4AC67" w14:textId="093D0508" w:rsidR="00E50764" w:rsidRPr="007029D7" w:rsidRDefault="00DA02DF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Niramit AS" w:hAnsi="TH Niramit AS" w:cs="TH Niramit AS"/>
          <w:sz w:val="32"/>
          <w:szCs w:val="32"/>
        </w:rPr>
      </w:pPr>
      <w:r w:rsidRPr="00DA02DF">
        <w:rPr>
          <w:rFonts w:ascii="TH Niramit AS" w:hAnsi="TH Niramit AS" w:cs="TH Niramit AS"/>
          <w:sz w:val="32"/>
          <w:szCs w:val="32"/>
        </w:rPr>
        <w:t>SimpleMessage.js</w:t>
      </w:r>
    </w:p>
    <w:p w14:paraId="68C0CEC6" w14:textId="77777777" w:rsidR="007029D7" w:rsidRPr="007029D7" w:rsidRDefault="007029D7" w:rsidP="007029D7">
      <w:pPr>
        <w:pStyle w:val="ListParagraph"/>
        <w:numPr>
          <w:ilvl w:val="0"/>
          <w:numId w:val="6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47C95F4A" w14:textId="77777777" w:rsidR="007029D7" w:rsidRPr="007029D7" w:rsidRDefault="007029D7" w:rsidP="007029D7">
      <w:pPr>
        <w:pStyle w:val="ListParagraph"/>
        <w:numPr>
          <w:ilvl w:val="0"/>
          <w:numId w:val="6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7FB1C8CF" w14:textId="254CF13B" w:rsidR="00A06621" w:rsidRPr="007029D7" w:rsidRDefault="00ED2153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proofErr w:type="spellStart"/>
      <w:r>
        <w:rPr>
          <w:rFonts w:ascii="TH Sarabun New" w:hAnsi="TH Sarabun New" w:cs="TH Sarabun New"/>
          <w:sz w:val="32"/>
          <w:szCs w:val="32"/>
        </w:rPr>
        <w:t>ViewComponent</w:t>
      </w:r>
      <w:proofErr w:type="spellEnd"/>
      <w:r>
        <w:rPr>
          <w:rFonts w:ascii="TH Sarabun New" w:hAnsi="TH Sarabun New" w:cs="TH Sarabun New"/>
          <w:sz w:val="32"/>
          <w:szCs w:val="32"/>
        </w:rPr>
        <w:t xml:space="preserve"> P.18</w:t>
      </w:r>
    </w:p>
    <w:p w14:paraId="3B47BB30" w14:textId="77777777" w:rsidR="007029D7" w:rsidRPr="007029D7" w:rsidRDefault="007029D7" w:rsidP="007029D7">
      <w:pPr>
        <w:pStyle w:val="ListParagraph"/>
        <w:numPr>
          <w:ilvl w:val="0"/>
          <w:numId w:val="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49E4E91E" w14:textId="77777777" w:rsidR="007029D7" w:rsidRPr="007029D7" w:rsidRDefault="007029D7" w:rsidP="007029D7">
      <w:pPr>
        <w:pStyle w:val="ListParagraph"/>
        <w:numPr>
          <w:ilvl w:val="0"/>
          <w:numId w:val="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60D22148" w14:textId="4691E52B" w:rsidR="00DA705C" w:rsidRPr="007029D7" w:rsidRDefault="009A1B95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  <w:cs/>
        </w:rPr>
      </w:pPr>
      <w:proofErr w:type="gramStart"/>
      <w:r>
        <w:rPr>
          <w:rFonts w:ascii="TH Sarabun New" w:hAnsi="TH Sarabun New" w:cs="TH Sarabun New"/>
          <w:sz w:val="32"/>
          <w:szCs w:val="32"/>
        </w:rPr>
        <w:t>Flexbox  P.20</w:t>
      </w:r>
      <w:proofErr w:type="gramEnd"/>
    </w:p>
    <w:p w14:paraId="6FDC45CE" w14:textId="77777777" w:rsidR="007029D7" w:rsidRPr="007029D7" w:rsidRDefault="007029D7" w:rsidP="007029D7">
      <w:pPr>
        <w:pStyle w:val="ListParagraph"/>
        <w:numPr>
          <w:ilvl w:val="0"/>
          <w:numId w:val="8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4DEBF329" w14:textId="5D81B247" w:rsidR="007029D7" w:rsidRPr="00916D04" w:rsidRDefault="007029D7" w:rsidP="00916D04">
      <w:pPr>
        <w:pStyle w:val="ListParagraph"/>
        <w:numPr>
          <w:ilvl w:val="0"/>
          <w:numId w:val="8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3CA7590C" w14:textId="0DBB47B1" w:rsidR="00DA705C" w:rsidRPr="007029D7" w:rsidRDefault="00D75D50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D75D50">
        <w:rPr>
          <w:rFonts w:ascii="TH Sarabun New" w:hAnsi="TH Sarabun New" w:cs="TH Sarabun New"/>
          <w:sz w:val="32"/>
          <w:szCs w:val="32"/>
        </w:rPr>
        <w:t xml:space="preserve">Nested </w:t>
      </w:r>
      <w:proofErr w:type="gramStart"/>
      <w:r w:rsidRPr="00D75D50">
        <w:rPr>
          <w:rFonts w:ascii="TH Sarabun New" w:hAnsi="TH Sarabun New" w:cs="TH Sarabun New"/>
          <w:sz w:val="32"/>
          <w:szCs w:val="32"/>
        </w:rPr>
        <w:t>View</w:t>
      </w:r>
      <w:r>
        <w:rPr>
          <w:rFonts w:ascii="TH Sarabun New" w:hAnsi="TH Sarabun New" w:cs="TH Sarabun New"/>
          <w:sz w:val="32"/>
          <w:szCs w:val="32"/>
        </w:rPr>
        <w:t xml:space="preserve">  P.21</w:t>
      </w:r>
      <w:proofErr w:type="gramEnd"/>
    </w:p>
    <w:p w14:paraId="0B4270ED" w14:textId="77777777" w:rsidR="007029D7" w:rsidRPr="007029D7" w:rsidRDefault="007029D7" w:rsidP="007029D7">
      <w:pPr>
        <w:pStyle w:val="ListParagraph"/>
        <w:numPr>
          <w:ilvl w:val="0"/>
          <w:numId w:val="9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68DF041D" w14:textId="3789F051" w:rsidR="00D70819" w:rsidRPr="00455EFC" w:rsidRDefault="007029D7" w:rsidP="00455EFC">
      <w:pPr>
        <w:pStyle w:val="ListParagraph"/>
        <w:numPr>
          <w:ilvl w:val="0"/>
          <w:numId w:val="9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24E903E6" w14:textId="4AFD16F0" w:rsidR="00E50764" w:rsidRDefault="000E0DA8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0E0DA8">
        <w:rPr>
          <w:rFonts w:ascii="TH Sarabun New" w:hAnsi="TH Sarabun New" w:cs="TH Sarabun New"/>
          <w:sz w:val="32"/>
          <w:szCs w:val="32"/>
        </w:rPr>
        <w:t>Scrollable View</w:t>
      </w:r>
      <w:r w:rsidR="0004703D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04703D">
        <w:rPr>
          <w:rFonts w:ascii="TH Sarabun New" w:hAnsi="TH Sarabun New" w:cs="TH Sarabun New"/>
          <w:sz w:val="32"/>
          <w:szCs w:val="32"/>
        </w:rPr>
        <w:t>P.23</w:t>
      </w:r>
    </w:p>
    <w:p w14:paraId="23537428" w14:textId="77777777" w:rsidR="000D0178" w:rsidRPr="008A3A23" w:rsidRDefault="000D0178" w:rsidP="000D0178">
      <w:pPr>
        <w:pStyle w:val="ListParagraph"/>
        <w:numPr>
          <w:ilvl w:val="0"/>
          <w:numId w:val="1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8A3A23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1426D63A" w14:textId="539BF9D2" w:rsidR="000D0178" w:rsidRPr="008A3A23" w:rsidRDefault="000D0178" w:rsidP="000D0178">
      <w:pPr>
        <w:pStyle w:val="ListParagraph"/>
        <w:numPr>
          <w:ilvl w:val="0"/>
          <w:numId w:val="1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8A3A23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6A179F9D" w14:textId="59E47746" w:rsidR="000D0178" w:rsidRDefault="00D52562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lastRenderedPageBreak/>
        <w:t>Text Component P.25</w:t>
      </w:r>
    </w:p>
    <w:p w14:paraId="344AECE4" w14:textId="4BAB422B" w:rsidR="008A3A23" w:rsidRPr="008A3A23" w:rsidRDefault="008A3A23" w:rsidP="008A3A23">
      <w:pPr>
        <w:pStyle w:val="ListParagraph"/>
        <w:numPr>
          <w:ilvl w:val="0"/>
          <w:numId w:val="1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8A3A23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4EE83311" w14:textId="655C9292" w:rsidR="000D0178" w:rsidRDefault="008A3A23" w:rsidP="008A3A23">
      <w:pPr>
        <w:pStyle w:val="ListParagraph"/>
        <w:numPr>
          <w:ilvl w:val="0"/>
          <w:numId w:val="1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8A3A23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79FD4719" w14:textId="2A9B4480" w:rsidR="000D0178" w:rsidRPr="008D1A7B" w:rsidRDefault="00AE28D0" w:rsidP="000D0178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Image Component P.28</w:t>
      </w:r>
    </w:p>
    <w:p w14:paraId="7368C0CD" w14:textId="77777777" w:rsidR="008D1A7B" w:rsidRPr="008A3A23" w:rsidRDefault="008D1A7B" w:rsidP="008D1A7B">
      <w:pPr>
        <w:pStyle w:val="ListParagraph"/>
        <w:numPr>
          <w:ilvl w:val="0"/>
          <w:numId w:val="1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8A3A23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14B96040" w14:textId="77777777" w:rsidR="008D1A7B" w:rsidRDefault="008D1A7B" w:rsidP="008D1A7B">
      <w:pPr>
        <w:pStyle w:val="ListParagraph"/>
        <w:numPr>
          <w:ilvl w:val="0"/>
          <w:numId w:val="1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8A3A23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4DDA1587" w14:textId="12CA7D79" w:rsidR="000D0178" w:rsidRDefault="00CA4BF4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Button Component P.30</w:t>
      </w:r>
    </w:p>
    <w:p w14:paraId="291BF502" w14:textId="77777777" w:rsidR="003E0979" w:rsidRPr="003E0979" w:rsidRDefault="003E0979" w:rsidP="003E0979">
      <w:pPr>
        <w:pStyle w:val="ListParagraph"/>
        <w:numPr>
          <w:ilvl w:val="0"/>
          <w:numId w:val="16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3E0979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2743C086" w14:textId="54DF5FC3" w:rsidR="003E0979" w:rsidRPr="00916D04" w:rsidRDefault="003E0979" w:rsidP="003E0979">
      <w:pPr>
        <w:pStyle w:val="ListParagraph"/>
        <w:numPr>
          <w:ilvl w:val="0"/>
          <w:numId w:val="16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916D04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475580F8" w14:textId="783AB5D5" w:rsidR="000D0178" w:rsidRDefault="007C0467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proofErr w:type="spellStart"/>
      <w:r w:rsidRPr="007C0467">
        <w:rPr>
          <w:rFonts w:ascii="TH Sarabun New" w:hAnsi="TH Sarabun New" w:cs="TH Sarabun New"/>
          <w:sz w:val="32"/>
          <w:szCs w:val="32"/>
        </w:rPr>
        <w:t>ScrollView</w:t>
      </w:r>
      <w:proofErr w:type="spellEnd"/>
      <w:r>
        <w:rPr>
          <w:rFonts w:ascii="TH Sarabun New" w:hAnsi="TH Sarabun New" w:cs="TH Sarabun New"/>
          <w:sz w:val="32"/>
          <w:szCs w:val="32"/>
        </w:rPr>
        <w:t xml:space="preserve"> P. </w:t>
      </w:r>
      <w:r>
        <w:rPr>
          <w:rFonts w:ascii="TH Sarabun New" w:hAnsi="TH Sarabun New" w:cs="TH Sarabun New" w:hint="cs"/>
          <w:sz w:val="32"/>
          <w:szCs w:val="32"/>
          <w:cs/>
        </w:rPr>
        <w:t>33</w:t>
      </w:r>
    </w:p>
    <w:p w14:paraId="4345FD72" w14:textId="77777777" w:rsidR="00916D04" w:rsidRPr="00916D04" w:rsidRDefault="00916D04" w:rsidP="00916D04">
      <w:pPr>
        <w:pStyle w:val="ListParagraph"/>
        <w:numPr>
          <w:ilvl w:val="0"/>
          <w:numId w:val="23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916D04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20D659A0" w14:textId="6F18E25E" w:rsidR="00C05EE6" w:rsidRPr="00916D04" w:rsidRDefault="00916D04" w:rsidP="00916D04">
      <w:pPr>
        <w:pStyle w:val="ListParagraph"/>
        <w:numPr>
          <w:ilvl w:val="0"/>
          <w:numId w:val="23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916D04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1F6E07D6" w14:textId="14406765" w:rsidR="00C05EE6" w:rsidRDefault="00B4061D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proofErr w:type="spellStart"/>
      <w:r w:rsidRPr="00B4061D">
        <w:rPr>
          <w:rFonts w:ascii="TH Sarabun New" w:hAnsi="TH Sarabun New" w:cs="TH Sarabun New"/>
          <w:sz w:val="32"/>
          <w:szCs w:val="32"/>
        </w:rPr>
        <w:t>TextInput</w:t>
      </w:r>
      <w:proofErr w:type="spellEnd"/>
      <w:r>
        <w:rPr>
          <w:rFonts w:ascii="TH Sarabun New" w:hAnsi="TH Sarabun New" w:cs="TH Sarabun New"/>
          <w:sz w:val="32"/>
          <w:szCs w:val="32"/>
        </w:rPr>
        <w:t xml:space="preserve"> P</w:t>
      </w:r>
      <w:r w:rsidR="009946B0">
        <w:rPr>
          <w:rFonts w:ascii="TH Sarabun New" w:hAnsi="TH Sarabun New" w:cs="TH Sarabun New"/>
          <w:sz w:val="32"/>
          <w:szCs w:val="32"/>
        </w:rPr>
        <w:t>.</w:t>
      </w:r>
      <w:r>
        <w:rPr>
          <w:rFonts w:ascii="TH Sarabun New" w:hAnsi="TH Sarabun New" w:cs="TH Sarabun New"/>
          <w:sz w:val="32"/>
          <w:szCs w:val="32"/>
        </w:rPr>
        <w:t>36</w:t>
      </w:r>
    </w:p>
    <w:p w14:paraId="2761F252" w14:textId="77777777" w:rsidR="00916D04" w:rsidRPr="00916D04" w:rsidRDefault="00916D04" w:rsidP="00916D04">
      <w:pPr>
        <w:pStyle w:val="ListParagraph"/>
        <w:numPr>
          <w:ilvl w:val="0"/>
          <w:numId w:val="2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916D04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0AE6C379" w14:textId="739A0618" w:rsidR="00A1037E" w:rsidRPr="00916D04" w:rsidRDefault="00916D04" w:rsidP="00916D04">
      <w:pPr>
        <w:pStyle w:val="ListParagraph"/>
        <w:numPr>
          <w:ilvl w:val="0"/>
          <w:numId w:val="2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916D04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3806CDB7" w14:textId="258DDEA8" w:rsidR="000D0178" w:rsidRPr="009946B0" w:rsidRDefault="000D0178" w:rsidP="009946B0">
      <w:pPr>
        <w:spacing w:after="0"/>
        <w:ind w:left="360"/>
        <w:rPr>
          <w:rFonts w:ascii="TH Sarabun New" w:hAnsi="TH Sarabun New" w:cs="TH Sarabun New"/>
          <w:sz w:val="32"/>
          <w:szCs w:val="32"/>
        </w:rPr>
      </w:pPr>
    </w:p>
    <w:p w14:paraId="2E85A1A7" w14:textId="77777777" w:rsidR="002E4573" w:rsidRPr="00E50764" w:rsidRDefault="002E4573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5E4A228E" w14:textId="77777777" w:rsidR="00AA2DFF" w:rsidRDefault="00AA2DFF">
      <w:pPr>
        <w:rPr>
          <w:rFonts w:ascii="TH Sarabun New" w:hAnsi="TH Sarabun New" w:cs="TH Sarabun New"/>
          <w:b/>
          <w:bCs/>
          <w:sz w:val="32"/>
          <w:szCs w:val="32"/>
          <w:cs/>
        </w:rPr>
      </w:pPr>
      <w:r>
        <w:rPr>
          <w:rFonts w:ascii="TH Sarabun New" w:hAnsi="TH Sarabun New" w:cs="TH Sarabun New"/>
          <w:b/>
          <w:bCs/>
          <w:sz w:val="32"/>
          <w:szCs w:val="32"/>
          <w:cs/>
        </w:rPr>
        <w:br w:type="page"/>
      </w:r>
    </w:p>
    <w:p w14:paraId="45941D73" w14:textId="035490F8" w:rsidR="00D25B86" w:rsidRPr="00D25B86" w:rsidRDefault="00D25B86" w:rsidP="00554602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lastRenderedPageBreak/>
        <w:t>แบบ</w:t>
      </w:r>
      <w:proofErr w:type="spellStart"/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ฝึด</w:t>
      </w:r>
      <w:proofErr w:type="spellEnd"/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หัด</w:t>
      </w:r>
    </w:p>
    <w:p w14:paraId="7CF09E90" w14:textId="2267CBA5" w:rsidR="00554602" w:rsidRPr="00554602" w:rsidRDefault="00554602" w:rsidP="00554602">
      <w:pPr>
        <w:spacing w:after="0"/>
        <w:rPr>
          <w:rFonts w:ascii="TH Sarabun New" w:hAnsi="TH Sarabun New" w:cs="TH Sarabun New"/>
          <w:sz w:val="32"/>
          <w:szCs w:val="32"/>
        </w:rPr>
      </w:pPr>
      <w:r w:rsidRPr="00554602">
        <w:rPr>
          <w:rFonts w:ascii="TH Sarabun New" w:hAnsi="TH Sarabun New" w:cs="TH Sarabun New"/>
          <w:sz w:val="32"/>
          <w:szCs w:val="32"/>
          <w:cs/>
        </w:rPr>
        <w:t xml:space="preserve">โจทย์ที่ 1: </w:t>
      </w:r>
      <w:r w:rsidR="00244B94" w:rsidRPr="00244B94">
        <w:rPr>
          <w:rFonts w:ascii="TH Sarabun New" w:hAnsi="TH Sarabun New" w:cs="TH Sarabun New"/>
          <w:sz w:val="32"/>
          <w:szCs w:val="32"/>
          <w:cs/>
        </w:rPr>
        <w:t>โปรแกรม</w:t>
      </w:r>
      <w:r w:rsidR="001B08ED" w:rsidRPr="001B08ED">
        <w:rPr>
          <w:rFonts w:ascii="TH Sarabun New" w:hAnsi="TH Sarabun New" w:cs="TH Sarabun New"/>
          <w:sz w:val="32"/>
          <w:szCs w:val="32"/>
          <w:cs/>
        </w:rPr>
        <w:t>แอปทักทาย</w:t>
      </w:r>
      <w:r w:rsidR="001B08ED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1B08ED">
        <w:rPr>
          <w:rFonts w:ascii="TH Sarabun New" w:hAnsi="TH Sarabun New" w:cs="TH Sarabun New"/>
          <w:sz w:val="32"/>
          <w:szCs w:val="32"/>
        </w:rPr>
        <w:t>(</w:t>
      </w:r>
      <w:r w:rsidR="00244B94" w:rsidRPr="00244B94">
        <w:rPr>
          <w:rFonts w:ascii="TH Sarabun New" w:hAnsi="TH Sarabun New" w:cs="TH Sarabun New"/>
          <w:sz w:val="32"/>
          <w:szCs w:val="32"/>
        </w:rPr>
        <w:t>Greeting App</w:t>
      </w:r>
      <w:r w:rsidR="001B08ED">
        <w:rPr>
          <w:rFonts w:ascii="TH Sarabun New" w:hAnsi="TH Sarabun New" w:cs="TH Sarabun New"/>
          <w:sz w:val="32"/>
          <w:szCs w:val="32"/>
        </w:rPr>
        <w:t>)</w:t>
      </w:r>
    </w:p>
    <w:p w14:paraId="448B1187" w14:textId="18D44B36" w:rsidR="00D7666B" w:rsidRDefault="00A87BFA" w:rsidP="00A87BFA">
      <w:pPr>
        <w:spacing w:after="0"/>
        <w:ind w:firstLine="360"/>
        <w:rPr>
          <w:rFonts w:ascii="TH Sarabun New" w:hAnsi="TH Sarabun New" w:cs="TH Sarabun New"/>
          <w:sz w:val="32"/>
          <w:szCs w:val="32"/>
        </w:rPr>
      </w:pPr>
      <w:r w:rsidRPr="00A87BFA">
        <w:rPr>
          <w:rFonts w:ascii="TH Sarabun New" w:hAnsi="TH Sarabun New" w:cs="TH Sarabun New"/>
          <w:sz w:val="32"/>
          <w:szCs w:val="32"/>
          <w:cs/>
        </w:rPr>
        <w:t>โปรแกรมนี้จะให้ผู้ใช้กรอกชื่อในช่องป้อนข้อมูล จากนั้นกดปุ่มเพื่อแสดงคำทักทายในหน้าเว็บ โดยคำทักทายจะแสดงพร้อมชื่อที่ผู้ใช้กรอก</w:t>
      </w:r>
      <w:r w:rsidR="00D7666B">
        <w:rPr>
          <w:rFonts w:ascii="TH Sarabun New" w:hAnsi="TH Sarabun New" w:cs="TH Sarabun New" w:hint="cs"/>
          <w:sz w:val="32"/>
          <w:szCs w:val="32"/>
          <w:cs/>
        </w:rPr>
        <w:t>ตัวอย่างผลลัพธ์</w:t>
      </w:r>
    </w:p>
    <w:p w14:paraId="0C430E52" w14:textId="3639F91D" w:rsidR="00D7666B" w:rsidRDefault="00DB28B1" w:rsidP="00554602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ตัวอย่างผลลัพธ์</w:t>
      </w:r>
    </w:p>
    <w:p w14:paraId="262853A7" w14:textId="531BAB74" w:rsidR="00DB28B1" w:rsidRDefault="00CF64C5" w:rsidP="00554602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308A7AA0" wp14:editId="6CAD1BD1">
            <wp:extent cx="2043485" cy="4178976"/>
            <wp:effectExtent l="0" t="0" r="0" b="0"/>
            <wp:docPr id="141265237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652371" name="Picture 1" descr="A screenshot of a phon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58848" cy="421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 w:hint="cs"/>
          <w:sz w:val="32"/>
          <w:szCs w:val="32"/>
          <w:cs/>
        </w:rPr>
        <w:t xml:space="preserve">      </w:t>
      </w:r>
      <w:r w:rsidR="008E2294">
        <w:rPr>
          <w:noProof/>
        </w:rPr>
        <w:drawing>
          <wp:inline distT="0" distB="0" distL="0" distR="0" wp14:anchorId="678D53EF" wp14:editId="2D379FAF">
            <wp:extent cx="2059387" cy="4211495"/>
            <wp:effectExtent l="0" t="0" r="0" b="0"/>
            <wp:docPr id="118638424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384248" name="Picture 1" descr="A screenshot of a phon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77773" cy="4249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84373" w14:textId="77777777" w:rsidR="008E2294" w:rsidRDefault="008E2294" w:rsidP="00554602">
      <w:pPr>
        <w:spacing w:after="0"/>
        <w:rPr>
          <w:rFonts w:ascii="TH Sarabun New" w:hAnsi="TH Sarabun New" w:cs="TH Sarabun New"/>
          <w:sz w:val="32"/>
          <w:szCs w:val="32"/>
          <w:cs/>
        </w:rPr>
      </w:pPr>
    </w:p>
    <w:p w14:paraId="6DBA4932" w14:textId="77777777" w:rsidR="005E5AE7" w:rsidRDefault="005E5AE7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1DCB93FA" w14:textId="3A36C8FD" w:rsidR="005E5AE7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39E998FA" w14:textId="77777777" w:rsidR="003A6B3A" w:rsidRDefault="003A6B3A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2E445AE" w14:textId="156A468F" w:rsidR="003A6B3A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คำอธิบายโปรแกรม</w:t>
      </w:r>
    </w:p>
    <w:p w14:paraId="47A8E731" w14:textId="77777777" w:rsidR="003A6B3A" w:rsidRDefault="003A6B3A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0B4DEED2" w14:textId="519E7986" w:rsidR="003A6B3A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4CB6F919" w14:textId="77777777" w:rsidR="005E5AE7" w:rsidRDefault="005E5AE7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967C564" w14:textId="77777777" w:rsidR="00A319F0" w:rsidRDefault="00A319F0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21D946D" w14:textId="77777777" w:rsidR="00A319F0" w:rsidRDefault="00A319F0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7B60B3C" w14:textId="525972DE" w:rsidR="00F13BD6" w:rsidRPr="00F13BD6" w:rsidRDefault="00F13BD6" w:rsidP="00F13BD6">
      <w:pPr>
        <w:spacing w:after="0"/>
        <w:rPr>
          <w:rFonts w:ascii="TH Sarabun New" w:hAnsi="TH Sarabun New" w:cs="TH Sarabun New"/>
          <w:sz w:val="32"/>
          <w:szCs w:val="32"/>
        </w:rPr>
      </w:pPr>
      <w:r w:rsidRPr="00F13BD6">
        <w:rPr>
          <w:rFonts w:ascii="TH Sarabun New" w:hAnsi="TH Sarabun New" w:cs="TH Sarabun New"/>
          <w:sz w:val="32"/>
          <w:szCs w:val="32"/>
          <w:cs/>
        </w:rPr>
        <w:lastRenderedPageBreak/>
        <w:t xml:space="preserve">โจทย์ที่ 2: </w:t>
      </w:r>
      <w:r w:rsidR="002E0A1B">
        <w:rPr>
          <w:rFonts w:ascii="TH Sarabun New" w:hAnsi="TH Sarabun New" w:cs="TH Sarabun New" w:hint="cs"/>
          <w:sz w:val="32"/>
          <w:szCs w:val="32"/>
          <w:cs/>
        </w:rPr>
        <w:t>แอป</w:t>
      </w:r>
      <w:r w:rsidR="00A95AD6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6E3D4B" w:rsidRPr="006E3D4B">
        <w:rPr>
          <w:rFonts w:ascii="TH Sarabun New" w:hAnsi="TH Sarabun New" w:cs="TH Sarabun New"/>
          <w:sz w:val="32"/>
          <w:szCs w:val="32"/>
          <w:cs/>
        </w:rPr>
        <w:t>รายการสินค้า (</w:t>
      </w:r>
      <w:r w:rsidR="006E3D4B" w:rsidRPr="006E3D4B">
        <w:rPr>
          <w:rFonts w:ascii="TH Sarabun New" w:hAnsi="TH Sarabun New" w:cs="TH Sarabun New"/>
          <w:sz w:val="32"/>
          <w:szCs w:val="32"/>
        </w:rPr>
        <w:t>Product List App)</w:t>
      </w:r>
      <w:r w:rsidR="00B4054C" w:rsidRPr="00B4054C">
        <w:rPr>
          <w:rFonts w:ascii="TH Sarabun New" w:hAnsi="TH Sarabun New" w:cs="TH Sarabun New"/>
          <w:sz w:val="32"/>
          <w:szCs w:val="32"/>
        </w:rPr>
        <w:t>)</w:t>
      </w:r>
    </w:p>
    <w:p w14:paraId="4E081914" w14:textId="230F44A1" w:rsidR="00F13BD6" w:rsidRPr="00F13BD6" w:rsidRDefault="00866A78" w:rsidP="00036C52">
      <w:pPr>
        <w:spacing w:after="0"/>
        <w:ind w:firstLine="720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เขียนแอปรายการสินค้า </w:t>
      </w:r>
      <w:r w:rsidR="00C63D14" w:rsidRPr="00C63D14">
        <w:rPr>
          <w:rFonts w:ascii="TH Sarabun New" w:hAnsi="TH Sarabun New" w:cs="TH Sarabun New"/>
          <w:sz w:val="32"/>
          <w:szCs w:val="32"/>
          <w:cs/>
        </w:rPr>
        <w:t>โดยมีชื่อสินค้า ราคา และรูปภาพสินค้า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</w:t>
      </w:r>
    </w:p>
    <w:p w14:paraId="08CA35A9" w14:textId="77777777" w:rsidR="00075FC8" w:rsidRDefault="00075FC8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7C0952D" w14:textId="658A5C37" w:rsidR="000928DC" w:rsidRDefault="000928DC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ตัวอย่างผลลัพธ์</w:t>
      </w:r>
    </w:p>
    <w:p w14:paraId="71DAE44A" w14:textId="0944DAD5" w:rsidR="00F61AD6" w:rsidRDefault="00A319F0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318BC64A" wp14:editId="2424915A">
            <wp:extent cx="2036206" cy="4317558"/>
            <wp:effectExtent l="0" t="0" r="2540" b="6985"/>
            <wp:docPr id="1246364778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364778" name="Picture 1" descr="A screen shot of a phon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48906" cy="4344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486A6" w14:textId="0D0E40D1" w:rsidR="00D92763" w:rsidRDefault="00D92763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C52DEBF" w14:textId="77777777" w:rsidR="00D92763" w:rsidRDefault="00D92763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10CCB362" w14:textId="77777777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180A6A9B" w14:textId="77777777" w:rsidR="004E38DC" w:rsidRDefault="004E38DC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2A87208" w14:textId="77777777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คำอธิบายโปรแกรม</w:t>
      </w:r>
    </w:p>
    <w:p w14:paraId="732B7FCF" w14:textId="77777777" w:rsidR="004E38DC" w:rsidRDefault="004E38DC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6D31F68" w14:textId="77777777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2EB27F5C" w14:textId="77777777" w:rsidR="004E38DC" w:rsidRDefault="004E38DC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4424870" w14:textId="77777777" w:rsidR="004E38DC" w:rsidRDefault="004E38DC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1F10728" w14:textId="77777777" w:rsidR="003F48C7" w:rsidRDefault="003F48C7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4B51C7A3" w14:textId="307BB917" w:rsidR="0078700B" w:rsidRPr="0078700B" w:rsidRDefault="0078700B" w:rsidP="0078700B">
      <w:pPr>
        <w:spacing w:after="0"/>
        <w:rPr>
          <w:rFonts w:ascii="TH Sarabun New" w:hAnsi="TH Sarabun New" w:cs="TH Sarabun New"/>
          <w:sz w:val="32"/>
          <w:szCs w:val="32"/>
        </w:rPr>
      </w:pPr>
      <w:r w:rsidRPr="0078700B">
        <w:rPr>
          <w:rFonts w:ascii="TH Sarabun New" w:hAnsi="TH Sarabun New" w:cs="TH Sarabun New"/>
          <w:sz w:val="32"/>
          <w:szCs w:val="32"/>
          <w:cs/>
        </w:rPr>
        <w:lastRenderedPageBreak/>
        <w:t>โจทย์ที่ 3:</w:t>
      </w:r>
      <w:r w:rsidR="00400892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CC4DEE" w:rsidRPr="00CC4DEE">
        <w:rPr>
          <w:rFonts w:ascii="TH Sarabun New" w:hAnsi="TH Sarabun New" w:cs="TH Sarabun New"/>
          <w:sz w:val="32"/>
          <w:szCs w:val="32"/>
          <w:cs/>
        </w:rPr>
        <w:t>แสดงข้อความจากผู้ใช้ (</w:t>
      </w:r>
      <w:r w:rsidR="00CC4DEE" w:rsidRPr="00CC4DEE">
        <w:rPr>
          <w:rFonts w:ascii="TH Sarabun New" w:hAnsi="TH Sarabun New" w:cs="TH Sarabun New"/>
          <w:sz w:val="32"/>
          <w:szCs w:val="32"/>
        </w:rPr>
        <w:t>User Input Display App)</w:t>
      </w:r>
    </w:p>
    <w:p w14:paraId="5A67A96C" w14:textId="49C2893C" w:rsidR="00075FC8" w:rsidRDefault="00324ABF" w:rsidP="00750937">
      <w:pPr>
        <w:spacing w:after="0"/>
        <w:ind w:firstLine="720"/>
        <w:rPr>
          <w:rFonts w:ascii="TH Sarabun New" w:hAnsi="TH Sarabun New" w:cs="TH Sarabun New"/>
          <w:sz w:val="32"/>
          <w:szCs w:val="32"/>
        </w:rPr>
      </w:pPr>
      <w:r w:rsidRPr="00324ABF">
        <w:rPr>
          <w:rFonts w:ascii="TH Sarabun New" w:hAnsi="TH Sarabun New" w:cs="TH Sarabun New"/>
          <w:sz w:val="32"/>
          <w:szCs w:val="32"/>
          <w:cs/>
        </w:rPr>
        <w:t xml:space="preserve">แอปนี้ให้ผู้ใช้ป้อนข้อความใน </w:t>
      </w:r>
      <w:proofErr w:type="spellStart"/>
      <w:r w:rsidRPr="00324ABF">
        <w:rPr>
          <w:rFonts w:ascii="TH Sarabun New" w:hAnsi="TH Sarabun New" w:cs="TH Sarabun New"/>
          <w:sz w:val="32"/>
          <w:szCs w:val="32"/>
        </w:rPr>
        <w:t>TextInput</w:t>
      </w:r>
      <w:proofErr w:type="spellEnd"/>
      <w:r w:rsidRPr="00324ABF">
        <w:rPr>
          <w:rFonts w:ascii="TH Sarabun New" w:hAnsi="TH Sarabun New" w:cs="TH Sarabun New"/>
          <w:sz w:val="32"/>
          <w:szCs w:val="32"/>
        </w:rPr>
        <w:t xml:space="preserve"> </w:t>
      </w:r>
      <w:r w:rsidRPr="00324ABF">
        <w:rPr>
          <w:rFonts w:ascii="TH Sarabun New" w:hAnsi="TH Sarabun New" w:cs="TH Sarabun New"/>
          <w:sz w:val="32"/>
          <w:szCs w:val="32"/>
          <w:cs/>
        </w:rPr>
        <w:t>และแสดงข้อความที่ป้อนด้านล่างเมื่อกดปุ่ม</w:t>
      </w:r>
    </w:p>
    <w:p w14:paraId="5D402A67" w14:textId="26FBF59E" w:rsidR="00075FC8" w:rsidRDefault="000928DC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ตัวอย่างผลลัพธ์</w:t>
      </w:r>
    </w:p>
    <w:p w14:paraId="5C3E1059" w14:textId="0134938D" w:rsidR="00854FBF" w:rsidRDefault="00731839" w:rsidP="00704815">
      <w:pPr>
        <w:spacing w:after="0"/>
        <w:rPr>
          <w:rFonts w:ascii="TH Sarabun New" w:hAnsi="TH Sarabun New" w:cs="TH Sarabun New"/>
          <w:sz w:val="32"/>
          <w:szCs w:val="32"/>
          <w:cs/>
        </w:rPr>
      </w:pPr>
      <w:r>
        <w:rPr>
          <w:noProof/>
        </w:rPr>
        <w:drawing>
          <wp:inline distT="0" distB="0" distL="0" distR="0" wp14:anchorId="590D2FC9" wp14:editId="38DD7BC2">
            <wp:extent cx="2058706" cy="4365266"/>
            <wp:effectExtent l="0" t="0" r="0" b="0"/>
            <wp:docPr id="1163313423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313423" name="Picture 1" descr="A screen shot of a phon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71078" cy="439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98518" w14:textId="4110A494" w:rsidR="00DB33BF" w:rsidRDefault="00DB33BF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2DE1E1C1" w14:textId="77777777" w:rsidR="004E38DC" w:rsidRPr="00BA4E98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4D9E86B3" w14:textId="77777777" w:rsidR="004E38DC" w:rsidRDefault="004E38DC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55A255D8" w14:textId="77777777" w:rsidR="004E38DC" w:rsidRPr="00BA4E98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t>คำอธิบายโปรแกรม</w:t>
      </w:r>
    </w:p>
    <w:p w14:paraId="4FC430FC" w14:textId="77777777" w:rsidR="004E38DC" w:rsidRDefault="004E38DC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34981481" w14:textId="77777777" w:rsidR="004E38DC" w:rsidRPr="00BA4E98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14766A90" w14:textId="77777777" w:rsidR="00075FC8" w:rsidRPr="00075FC8" w:rsidRDefault="00075FC8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D680A87" w14:textId="77777777" w:rsidR="00075FC8" w:rsidRDefault="00075FC8" w:rsidP="00704815">
      <w:pPr>
        <w:spacing w:after="0"/>
        <w:rPr>
          <w:rFonts w:ascii="TH Sarabun New" w:hAnsi="TH Sarabun New" w:cs="TH Sarabun New"/>
          <w:sz w:val="28"/>
          <w:szCs w:val="32"/>
        </w:rPr>
      </w:pPr>
    </w:p>
    <w:sectPr w:rsidR="00075FC8" w:rsidSect="00046281">
      <w:pgSz w:w="11906" w:h="16838" w:code="9"/>
      <w:pgMar w:top="216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Niramit AS">
    <w:altName w:val="Browallia New"/>
    <w:charset w:val="00"/>
    <w:family w:val="auto"/>
    <w:pitch w:val="variable"/>
    <w:sig w:usb0="A100006F" w:usb1="5000204A" w:usb2="00000000" w:usb3="00000000" w:csb0="0001018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5233E"/>
    <w:multiLevelType w:val="hybridMultilevel"/>
    <w:tmpl w:val="8D00B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67C53"/>
    <w:multiLevelType w:val="hybridMultilevel"/>
    <w:tmpl w:val="6DCCA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17832"/>
    <w:multiLevelType w:val="hybridMultilevel"/>
    <w:tmpl w:val="E8DC041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232B2"/>
    <w:multiLevelType w:val="hybridMultilevel"/>
    <w:tmpl w:val="47AE303E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94CF7"/>
    <w:multiLevelType w:val="hybridMultilevel"/>
    <w:tmpl w:val="E586F824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26033B"/>
    <w:multiLevelType w:val="hybridMultilevel"/>
    <w:tmpl w:val="26481DD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EA6BD0"/>
    <w:multiLevelType w:val="hybridMultilevel"/>
    <w:tmpl w:val="922E5848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3A1150"/>
    <w:multiLevelType w:val="hybridMultilevel"/>
    <w:tmpl w:val="962A481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2930F5"/>
    <w:multiLevelType w:val="hybridMultilevel"/>
    <w:tmpl w:val="E1447E30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DA1761"/>
    <w:multiLevelType w:val="hybridMultilevel"/>
    <w:tmpl w:val="44B2B59A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6106F2"/>
    <w:multiLevelType w:val="hybridMultilevel"/>
    <w:tmpl w:val="649C4202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2C0DA2"/>
    <w:multiLevelType w:val="hybridMultilevel"/>
    <w:tmpl w:val="5276D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727A4F"/>
    <w:multiLevelType w:val="hybridMultilevel"/>
    <w:tmpl w:val="DF16DC7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A22241"/>
    <w:multiLevelType w:val="hybridMultilevel"/>
    <w:tmpl w:val="7B2CA51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E972AE"/>
    <w:multiLevelType w:val="hybridMultilevel"/>
    <w:tmpl w:val="B9C65BFC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824BA0"/>
    <w:multiLevelType w:val="hybridMultilevel"/>
    <w:tmpl w:val="210623FC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F73367"/>
    <w:multiLevelType w:val="hybridMultilevel"/>
    <w:tmpl w:val="5418821C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EC6F54"/>
    <w:multiLevelType w:val="hybridMultilevel"/>
    <w:tmpl w:val="5F383F5C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B80980"/>
    <w:multiLevelType w:val="hybridMultilevel"/>
    <w:tmpl w:val="4F004CF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982BEC"/>
    <w:multiLevelType w:val="hybridMultilevel"/>
    <w:tmpl w:val="8B76953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073470"/>
    <w:multiLevelType w:val="hybridMultilevel"/>
    <w:tmpl w:val="E402B38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A75E42"/>
    <w:multiLevelType w:val="hybridMultilevel"/>
    <w:tmpl w:val="9CD4EAA8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0464F0"/>
    <w:multiLevelType w:val="hybridMultilevel"/>
    <w:tmpl w:val="2FC2804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538845">
    <w:abstractNumId w:val="1"/>
  </w:num>
  <w:num w:numId="2" w16cid:durableId="309527721">
    <w:abstractNumId w:val="0"/>
  </w:num>
  <w:num w:numId="3" w16cid:durableId="848637005">
    <w:abstractNumId w:val="11"/>
  </w:num>
  <w:num w:numId="4" w16cid:durableId="1172448923">
    <w:abstractNumId w:val="8"/>
  </w:num>
  <w:num w:numId="5" w16cid:durableId="2129547931">
    <w:abstractNumId w:val="13"/>
  </w:num>
  <w:num w:numId="6" w16cid:durableId="1522813554">
    <w:abstractNumId w:val="7"/>
  </w:num>
  <w:num w:numId="7" w16cid:durableId="786506329">
    <w:abstractNumId w:val="19"/>
  </w:num>
  <w:num w:numId="8" w16cid:durableId="1221939978">
    <w:abstractNumId w:val="16"/>
  </w:num>
  <w:num w:numId="9" w16cid:durableId="1446273761">
    <w:abstractNumId w:val="2"/>
  </w:num>
  <w:num w:numId="10" w16cid:durableId="888029119">
    <w:abstractNumId w:val="9"/>
  </w:num>
  <w:num w:numId="11" w16cid:durableId="1549562025">
    <w:abstractNumId w:val="14"/>
  </w:num>
  <w:num w:numId="12" w16cid:durableId="1130367194">
    <w:abstractNumId w:val="12"/>
  </w:num>
  <w:num w:numId="13" w16cid:durableId="1780249987">
    <w:abstractNumId w:val="18"/>
  </w:num>
  <w:num w:numId="14" w16cid:durableId="2144931122">
    <w:abstractNumId w:val="15"/>
  </w:num>
  <w:num w:numId="15" w16cid:durableId="651328803">
    <w:abstractNumId w:val="17"/>
  </w:num>
  <w:num w:numId="16" w16cid:durableId="1379352909">
    <w:abstractNumId w:val="21"/>
  </w:num>
  <w:num w:numId="17" w16cid:durableId="442306201">
    <w:abstractNumId w:val="5"/>
  </w:num>
  <w:num w:numId="18" w16cid:durableId="992029115">
    <w:abstractNumId w:val="4"/>
  </w:num>
  <w:num w:numId="19" w16cid:durableId="1740782760">
    <w:abstractNumId w:val="10"/>
  </w:num>
  <w:num w:numId="20" w16cid:durableId="2076196907">
    <w:abstractNumId w:val="20"/>
  </w:num>
  <w:num w:numId="21" w16cid:durableId="914626580">
    <w:abstractNumId w:val="22"/>
  </w:num>
  <w:num w:numId="22" w16cid:durableId="2069765579">
    <w:abstractNumId w:val="6"/>
  </w:num>
  <w:num w:numId="23" w16cid:durableId="12775670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2NDM3NjO2MDAytjRT0lEKTi0uzszPAykwrgUADs6QpCwAAAA="/>
  </w:docVars>
  <w:rsids>
    <w:rsidRoot w:val="001800D4"/>
    <w:rsid w:val="0002544C"/>
    <w:rsid w:val="00026FE5"/>
    <w:rsid w:val="00032A6D"/>
    <w:rsid w:val="00036C52"/>
    <w:rsid w:val="00046281"/>
    <w:rsid w:val="0004703D"/>
    <w:rsid w:val="00075FC8"/>
    <w:rsid w:val="000928DC"/>
    <w:rsid w:val="000D0178"/>
    <w:rsid w:val="000E0DA8"/>
    <w:rsid w:val="00104810"/>
    <w:rsid w:val="00170A58"/>
    <w:rsid w:val="001800D4"/>
    <w:rsid w:val="001A389C"/>
    <w:rsid w:val="001B08ED"/>
    <w:rsid w:val="001D5B52"/>
    <w:rsid w:val="001F2072"/>
    <w:rsid w:val="00243894"/>
    <w:rsid w:val="00244B94"/>
    <w:rsid w:val="00283C05"/>
    <w:rsid w:val="002E0A1B"/>
    <w:rsid w:val="002E4573"/>
    <w:rsid w:val="002F2ECD"/>
    <w:rsid w:val="00324ABF"/>
    <w:rsid w:val="003957B9"/>
    <w:rsid w:val="003A6B3A"/>
    <w:rsid w:val="003C2A9F"/>
    <w:rsid w:val="003E0979"/>
    <w:rsid w:val="003E1B43"/>
    <w:rsid w:val="003F48C7"/>
    <w:rsid w:val="00400892"/>
    <w:rsid w:val="00455EFC"/>
    <w:rsid w:val="00464FD9"/>
    <w:rsid w:val="00496926"/>
    <w:rsid w:val="004E38DC"/>
    <w:rsid w:val="005051AF"/>
    <w:rsid w:val="00554602"/>
    <w:rsid w:val="005A31A9"/>
    <w:rsid w:val="005C1F61"/>
    <w:rsid w:val="005D1A5D"/>
    <w:rsid w:val="005E5AE7"/>
    <w:rsid w:val="0069256B"/>
    <w:rsid w:val="006B4F37"/>
    <w:rsid w:val="006E3D4B"/>
    <w:rsid w:val="007029D7"/>
    <w:rsid w:val="00704815"/>
    <w:rsid w:val="007144DB"/>
    <w:rsid w:val="00731839"/>
    <w:rsid w:val="00744730"/>
    <w:rsid w:val="00750937"/>
    <w:rsid w:val="00752D6A"/>
    <w:rsid w:val="0078700B"/>
    <w:rsid w:val="007A12D9"/>
    <w:rsid w:val="007C0467"/>
    <w:rsid w:val="007C2559"/>
    <w:rsid w:val="007D24C2"/>
    <w:rsid w:val="007D4E6F"/>
    <w:rsid w:val="00805622"/>
    <w:rsid w:val="0081021E"/>
    <w:rsid w:val="0082269A"/>
    <w:rsid w:val="00826E4A"/>
    <w:rsid w:val="00854FBF"/>
    <w:rsid w:val="00866A78"/>
    <w:rsid w:val="00890C79"/>
    <w:rsid w:val="008A3A23"/>
    <w:rsid w:val="008D1A7B"/>
    <w:rsid w:val="008E2294"/>
    <w:rsid w:val="00916D04"/>
    <w:rsid w:val="0092175A"/>
    <w:rsid w:val="009336F1"/>
    <w:rsid w:val="00963C9A"/>
    <w:rsid w:val="00964409"/>
    <w:rsid w:val="009946B0"/>
    <w:rsid w:val="009A1B95"/>
    <w:rsid w:val="009A65F6"/>
    <w:rsid w:val="00A06621"/>
    <w:rsid w:val="00A1037E"/>
    <w:rsid w:val="00A319F0"/>
    <w:rsid w:val="00A66926"/>
    <w:rsid w:val="00A87BFA"/>
    <w:rsid w:val="00A91751"/>
    <w:rsid w:val="00A95AD6"/>
    <w:rsid w:val="00AA2DFF"/>
    <w:rsid w:val="00AB1BF8"/>
    <w:rsid w:val="00AD043E"/>
    <w:rsid w:val="00AE28D0"/>
    <w:rsid w:val="00B03CC9"/>
    <w:rsid w:val="00B4054C"/>
    <w:rsid w:val="00B4061D"/>
    <w:rsid w:val="00B512E1"/>
    <w:rsid w:val="00BA4E98"/>
    <w:rsid w:val="00BB3C36"/>
    <w:rsid w:val="00C05EE6"/>
    <w:rsid w:val="00C52DC2"/>
    <w:rsid w:val="00C53A92"/>
    <w:rsid w:val="00C63D14"/>
    <w:rsid w:val="00CA4BF4"/>
    <w:rsid w:val="00CC4C34"/>
    <w:rsid w:val="00CC4DEE"/>
    <w:rsid w:val="00CF64C5"/>
    <w:rsid w:val="00D143E1"/>
    <w:rsid w:val="00D25B86"/>
    <w:rsid w:val="00D3798A"/>
    <w:rsid w:val="00D52562"/>
    <w:rsid w:val="00D70819"/>
    <w:rsid w:val="00D75D50"/>
    <w:rsid w:val="00D7666B"/>
    <w:rsid w:val="00D81D8A"/>
    <w:rsid w:val="00D92763"/>
    <w:rsid w:val="00DA02DF"/>
    <w:rsid w:val="00DA705C"/>
    <w:rsid w:val="00DB28B1"/>
    <w:rsid w:val="00DB33BF"/>
    <w:rsid w:val="00DC0101"/>
    <w:rsid w:val="00DC553B"/>
    <w:rsid w:val="00E00D87"/>
    <w:rsid w:val="00E36ECE"/>
    <w:rsid w:val="00E37A87"/>
    <w:rsid w:val="00E50764"/>
    <w:rsid w:val="00E5431F"/>
    <w:rsid w:val="00E83ADE"/>
    <w:rsid w:val="00ED2153"/>
    <w:rsid w:val="00EF6B13"/>
    <w:rsid w:val="00F05698"/>
    <w:rsid w:val="00F13BD6"/>
    <w:rsid w:val="00F13E62"/>
    <w:rsid w:val="00F178A5"/>
    <w:rsid w:val="00F61AD6"/>
    <w:rsid w:val="00F734EF"/>
    <w:rsid w:val="00F82CD1"/>
    <w:rsid w:val="00FD2C2A"/>
    <w:rsid w:val="00FE7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0FD6D"/>
  <w15:chartTrackingRefBased/>
  <w15:docId w15:val="{351F76E9-4F43-4CA5-A8EC-24815256F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US" w:eastAsia="en-US" w:bidi="th-TH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00D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00D4"/>
    <w:pPr>
      <w:keepNext/>
      <w:keepLines/>
      <w:spacing w:before="120" w:after="4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00D4"/>
    <w:pPr>
      <w:keepNext/>
      <w:keepLines/>
      <w:spacing w:before="120" w:after="4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00D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00D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00D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00D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00D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00D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qFormat/>
    <w:rsid w:val="00032A6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spacing w:after="0"/>
    </w:pPr>
    <w:rPr>
      <w:rFonts w:ascii="Tahoma" w:eastAsia="Times New Roman" w:hAnsi="Tahoma" w:cs="Tahoma"/>
      <w:color w:val="000000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1800D4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00D4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00D4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00D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00D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00D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00D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00D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00D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800D4"/>
    <w:pPr>
      <w:spacing w:after="4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1800D4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00D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1800D4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1800D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800D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800D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00D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00D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00D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800D4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B1BF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BF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91751"/>
    <w:pPr>
      <w:spacing w:before="100" w:beforeAutospacing="1" w:after="100" w:afterAutospacing="1"/>
    </w:pPr>
    <w:rPr>
      <w:rFonts w:ascii="Tahoma" w:eastAsia="Times New Roman" w:hAnsi="Tahoma" w:cs="Tahoma"/>
      <w:kern w:val="0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F3DC399-6763-4EE2-9153-C3F35D826518}">
  <we:reference id="wa104382008" version="1.1.0.1" store="en-US" storeType="OMEX"/>
  <we:alternateReferences>
    <we:reference id="WA104382008" version="1.1.0.1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6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sru</Company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en Janpla</dc:creator>
  <cp:keywords/>
  <dc:description/>
  <cp:lastModifiedBy>ปฏิวัฒน์ กฤษฏิ์สุภารัตน์</cp:lastModifiedBy>
  <cp:revision>39</cp:revision>
  <dcterms:created xsi:type="dcterms:W3CDTF">2024-12-26T08:10:00Z</dcterms:created>
  <dcterms:modified xsi:type="dcterms:W3CDTF">2024-12-27T08:49:00Z</dcterms:modified>
</cp:coreProperties>
</file>